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A15BCA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375FB236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</w:p>
    <w:p w14:paraId="0BBECA51" w14:textId="53DF44D0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</w:p>
    <w:p w14:paraId="0C1F4FB4" w14:textId="6D89A080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48A0C691" w14:textId="6D448281" w:rsidR="00A4418F" w:rsidRPr="00E37AC3" w:rsidRDefault="00A4418F" w:rsidP="00A15BCA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84F743D" w:rsidR="005E5F4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B2B3F39" w14:textId="6525394F" w:rsidR="00A15BCA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4701A" w14:textId="0B1D7E93" w:rsidR="00A15BCA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058D7AD0" w14:textId="1FAD33E3" w:rsidR="00A15BCA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2AC5964" w14:textId="77777777" w:rsidR="00A15BCA" w:rsidRPr="00E37AC3" w:rsidRDefault="00A15BCA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48F036BC" w14:textId="0D92E63D" w:rsidR="00B53CE7" w:rsidRDefault="00E91AE5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942663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3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270B66B" w14:textId="6B64355F" w:rsidR="00B53CE7" w:rsidRDefault="00A15BCA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4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4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91304D4" w14:textId="532EB068" w:rsidR="00B53CE7" w:rsidRDefault="00A15BCA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5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5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3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69AD30AD" w14:textId="4606975D" w:rsidR="00B53CE7" w:rsidRDefault="00A15BCA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6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mo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6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343139D6" w14:textId="6E43AC78" w:rsidR="00B53CE7" w:rsidRDefault="00A15BCA" w:rsidP="00B53CE7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942667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7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5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5F848A2D" w14:textId="6903BEED" w:rsidR="00B53CE7" w:rsidRDefault="00A15BCA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8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8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7AB5CC77" w14:textId="276FAA31" w:rsidR="00B53CE7" w:rsidRDefault="00A15BCA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69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69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B71F58E" w14:textId="2A88B370" w:rsidR="00B53CE7" w:rsidRDefault="00A15BCA" w:rsidP="00B53CE7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942670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0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4DE61A08" w14:textId="36C3475E" w:rsidR="00B53CE7" w:rsidRDefault="00A15BCA" w:rsidP="00B53CE7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942671" w:history="1"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IX.</w:t>
            </w:r>
            <w:r w:rsidR="00B53CE7">
              <w:rPr>
                <w:noProof/>
              </w:rPr>
              <w:tab/>
            </w:r>
            <w:r w:rsidR="00B53CE7" w:rsidRPr="00C46C8D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B53CE7">
              <w:rPr>
                <w:noProof/>
                <w:webHidden/>
              </w:rPr>
              <w:tab/>
            </w:r>
            <w:r w:rsidR="00B53CE7">
              <w:rPr>
                <w:noProof/>
                <w:webHidden/>
              </w:rPr>
              <w:fldChar w:fldCharType="begin"/>
            </w:r>
            <w:r w:rsidR="00B53CE7">
              <w:rPr>
                <w:noProof/>
                <w:webHidden/>
              </w:rPr>
              <w:instrText xml:space="preserve"> PAGEREF _Toc72942671 \h </w:instrText>
            </w:r>
            <w:r w:rsidR="00B53CE7">
              <w:rPr>
                <w:noProof/>
                <w:webHidden/>
              </w:rPr>
            </w:r>
            <w:r w:rsidR="00B53CE7">
              <w:rPr>
                <w:noProof/>
                <w:webHidden/>
              </w:rPr>
              <w:fldChar w:fldCharType="separate"/>
            </w:r>
            <w:r w:rsidR="002D1005">
              <w:rPr>
                <w:noProof/>
                <w:webHidden/>
              </w:rPr>
              <w:t>7</w:t>
            </w:r>
            <w:r w:rsidR="00B53CE7">
              <w:rPr>
                <w:noProof/>
                <w:webHidden/>
              </w:rPr>
              <w:fldChar w:fldCharType="end"/>
            </w:r>
          </w:hyperlink>
        </w:p>
        <w:p w14:paraId="27EECD78" w14:textId="0F818FC2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942663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942664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5E61DC3C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has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os, sys, logging, cProfile), Python-based packages (Numpy, memory_profiler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</w:t>
      </w:r>
      <w:r w:rsidR="00ED31FA">
        <w:rPr>
          <w:rFonts w:ascii="Times New Roman" w:hAnsi="Times New Roman" w:cs="Times New Roman"/>
          <w:sz w:val="24"/>
          <w:szCs w:val="32"/>
        </w:rPr>
        <w:t xml:space="preserve"> is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942665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>: This feature is executed when user clicks on an empty (zero-value) node. It would expand until the there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2240B3B3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>: We have also implemented Ranking Score to save every</w:t>
      </w:r>
      <w:r w:rsidR="00CC39A2">
        <w:rPr>
          <w:rFonts w:ascii="Times New Roman" w:hAnsi="Times New Roman" w:cs="Times New Roman"/>
          <w:sz w:val="24"/>
          <w:szCs w:val="24"/>
        </w:rPr>
        <w:t xml:space="preserve"> latest</w:t>
      </w:r>
      <w:r>
        <w:rPr>
          <w:rFonts w:ascii="Times New Roman" w:hAnsi="Times New Roman" w:cs="Times New Roman"/>
          <w:sz w:val="24"/>
          <w:szCs w:val="24"/>
        </w:rPr>
        <w:t xml:space="preserve"> performance’s record by using Pandas Library. </w:t>
      </w:r>
    </w:p>
    <w:p w14:paraId="273A97EC" w14:textId="523CAF31" w:rsidR="00D10F4E" w:rsidRPr="00AC0B5F" w:rsidRDefault="00D10F4E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olver Support</w:t>
      </w:r>
      <w:r w:rsidRPr="00D10F4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also build the alike-function that similar to minesweeper </w:t>
      </w:r>
      <w:r w:rsidR="005B3FC8">
        <w:rPr>
          <w:rFonts w:ascii="Times New Roman" w:hAnsi="Times New Roman" w:cs="Times New Roman"/>
          <w:sz w:val="24"/>
          <w:szCs w:val="24"/>
        </w:rPr>
        <w:t xml:space="preserve">in Windows 7 </w:t>
      </w:r>
      <w:r>
        <w:rPr>
          <w:rFonts w:ascii="Times New Roman" w:hAnsi="Times New Roman" w:cs="Times New Roman"/>
          <w:sz w:val="24"/>
          <w:szCs w:val="24"/>
        </w:rPr>
        <w:t>to help player solve the matrix faster by click both left and right mouse at mean time to help the uncover matrix faster.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his pattern was implemented through out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messages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ashTable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>” class, and probably “interface” class. The main use of this hashtable is to guarantee that all class having the same behaviour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indextation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56CD8835" w:rsidR="005F325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25EF3604" w14:textId="77777777" w:rsidR="00921650" w:rsidRPr="00921650" w:rsidRDefault="00921650" w:rsidP="00CC39A2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C6722" w14:textId="7E707879" w:rsidR="00921650" w:rsidRDefault="00921650" w:rsidP="009216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</w:t>
      </w:r>
      <w:r w:rsidR="001D461C">
        <w:rPr>
          <w:rFonts w:ascii="Times New Roman" w:hAnsi="Times New Roman" w:cs="Times New Roman"/>
          <w:b/>
          <w:bCs/>
          <w:sz w:val="24"/>
          <w:szCs w:val="24"/>
        </w:rPr>
        <w:t xml:space="preserve"> / Clas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xplan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8CD7B16" w14:textId="4465A8B5" w:rsidR="00921650" w:rsidRDefault="00921650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461C">
        <w:rPr>
          <w:rFonts w:ascii="Times New Roman" w:hAnsi="Times New Roman" w:cs="Times New Roman"/>
          <w:sz w:val="24"/>
          <w:szCs w:val="24"/>
        </w:rPr>
        <w:t>Highest Interface to communica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7DEDF" w14:textId="5E1DDAE7" w:rsidR="00921650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 w:rsidR="00921650" w:rsidRPr="005F3250">
        <w:rPr>
          <w:rFonts w:ascii="Times New Roman" w:hAnsi="Times New Roman" w:cs="Times New Roman"/>
          <w:sz w:val="24"/>
          <w:szCs w:val="24"/>
        </w:rPr>
        <w:t>:</w:t>
      </w:r>
      <w:r w:rsidR="009216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ame Core that leverage Calculation &amp; State Handling.</w:t>
      </w:r>
      <w:r w:rsidR="00921650">
        <w:rPr>
          <w:rFonts w:ascii="Times New Roman" w:hAnsi="Times New Roman" w:cs="Times New Roman"/>
          <w:sz w:val="24"/>
          <w:szCs w:val="24"/>
        </w:rPr>
        <w:t xml:space="preserve"> Time complexity: O(</w:t>
      </w:r>
      <w:r>
        <w:rPr>
          <w:rFonts w:ascii="Times New Roman" w:hAnsi="Times New Roman" w:cs="Times New Roman"/>
          <w:sz w:val="24"/>
          <w:szCs w:val="24"/>
        </w:rPr>
        <w:t xml:space="preserve">1 – </w:t>
      </w:r>
      <w:r w:rsidR="00921650">
        <w:rPr>
          <w:rFonts w:ascii="Times New Roman" w:hAnsi="Times New Roman" w:cs="Times New Roman"/>
          <w:sz w:val="24"/>
          <w:szCs w:val="24"/>
        </w:rPr>
        <w:t>N)</w:t>
      </w:r>
    </w:p>
    <w:p w14:paraId="3A63B6A5" w14:textId="2664E52A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mponent_Interface</w:t>
      </w:r>
      <w:r w:rsidRPr="001D461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licated class that cannot be instantiated</w:t>
      </w:r>
    </w:p>
    <w:p w14:paraId="56B49FE9" w14:textId="77777777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nfig</w:t>
      </w:r>
      <w:r>
        <w:rPr>
          <w:rFonts w:ascii="Times New Roman" w:hAnsi="Times New Roman" w:cs="Times New Roman"/>
          <w:sz w:val="24"/>
          <w:szCs w:val="24"/>
        </w:rPr>
        <w:t>: Main the project consistency for better calculation &amp; Adaptation (Attached to Directory)</w:t>
      </w:r>
    </w:p>
    <w:p w14:paraId="07B8502E" w14:textId="6B2F0FD1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Preprocessing</w:t>
      </w:r>
      <w:r w:rsidRPr="001D46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: Extra Functions for Debug &amp; Profile &amp; Optimize </w:t>
      </w:r>
    </w:p>
    <w:p w14:paraId="0FF12D4E" w14:textId="6B924C6F" w:rsid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B2559" w14:textId="77777777" w:rsidR="00921650" w:rsidRP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09ABF" w14:textId="730E73FC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6048D1" w14:textId="478B3F2C" w:rsidR="00921650" w:rsidRPr="00E37AC3" w:rsidRDefault="00921650" w:rsidP="00921650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942666"/>
      <w:r>
        <w:rPr>
          <w:rFonts w:ascii="Times New Roman" w:hAnsi="Times New Roman" w:cs="Times New Roman"/>
          <w:b/>
          <w:color w:val="FF0000"/>
          <w:sz w:val="40"/>
        </w:rPr>
        <w:t>Demo</w:t>
      </w:r>
      <w:bookmarkEnd w:id="3"/>
    </w:p>
    <w:p w14:paraId="30B17A6D" w14:textId="58D2364D" w:rsid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b/>
          <w:bCs/>
          <w:i/>
          <w:iCs/>
        </w:rPr>
      </w:pPr>
    </w:p>
    <w:p w14:paraId="0C847A58" w14:textId="5A7AB653" w:rsidR="00921650" w:rsidRP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2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Demo</w:t>
      </w:r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942667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  <w:bookmarkEnd w:id="4"/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24688565" w:rsidR="00ED3DC2" w:rsidRPr="00E37AC3" w:rsidRDefault="00ED3DC2" w:rsidP="00803599">
      <w:pPr>
        <w:jc w:val="center"/>
        <w:rPr>
          <w:rFonts w:ascii="Times New Roman" w:hAnsi="Times New Roman" w:cs="Times New Roman"/>
        </w:rPr>
      </w:pPr>
    </w:p>
    <w:p w14:paraId="3531989D" w14:textId="285AB53E" w:rsid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3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3AE7C4B2" w14:textId="77777777" w:rsidR="001D461C" w:rsidRDefault="001D461C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</w:p>
    <w:p w14:paraId="3DCE247D" w14:textId="4DB49943" w:rsidR="001D461C" w:rsidRDefault="001D461C" w:rsidP="001D461C">
      <w:pPr>
        <w:spacing w:before="60" w:after="60" w:line="288" w:lineRule="auto"/>
        <w:jc w:val="center"/>
        <w:rPr>
          <w:rFonts w:ascii="Times New Roman" w:hAnsi="Times New Roman" w:cs="Times New Roman"/>
          <w:i/>
          <w:iCs/>
        </w:rPr>
      </w:pPr>
    </w:p>
    <w:p w14:paraId="73B9D25A" w14:textId="0165E9FC" w:rsidR="00921650" w:rsidRDefault="00921650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4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Library &amp; Dependency</w:t>
      </w:r>
    </w:p>
    <w:p w14:paraId="459BF13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942668"/>
      <w:r w:rsidRPr="00E37AC3">
        <w:rPr>
          <w:rFonts w:ascii="Times New Roman" w:hAnsi="Times New Roman" w:cs="Times New Roman"/>
          <w:b/>
          <w:color w:val="FF0000"/>
          <w:sz w:val="40"/>
        </w:rPr>
        <w:t>Timeline</w:t>
      </w:r>
      <w:bookmarkEnd w:id="5"/>
    </w:p>
    <w:p w14:paraId="0A80E8D4" w14:textId="77777777" w:rsidR="001D461C" w:rsidRPr="00C04A30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The working proges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818"/>
        <w:gridCol w:w="4941"/>
      </w:tblGrid>
      <w:tr w:rsidR="00A15BCA" w:rsidRPr="00E37AC3" w14:paraId="1A5D9356" w14:textId="77777777" w:rsidTr="001D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70C271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  <w:vAlign w:val="center"/>
          </w:tcPr>
          <w:p w14:paraId="16E03016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</w:tr>
      <w:tr w:rsidR="00A15BCA" w:rsidRPr="00E37AC3" w14:paraId="612E69BE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2EA0729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Feb 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37217D39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</w:tr>
      <w:tr w:rsidR="00A15BCA" w:rsidRPr="00E37AC3" w14:paraId="6224E1CF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4C9B7A69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  <w:vAlign w:val="center"/>
          </w:tcPr>
          <w:p w14:paraId="03B3E690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</w:tr>
      <w:tr w:rsidR="00A15BCA" w:rsidRPr="00E37AC3" w14:paraId="68432CEB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3BF7AFAC" w14:textId="648EC68B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81B1B6C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 the idea &amp; style, create drafts</w:t>
            </w:r>
          </w:p>
        </w:tc>
      </w:tr>
      <w:tr w:rsidR="00A15BCA" w:rsidRPr="00E37AC3" w14:paraId="1F720A15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1F2389" w14:textId="5463AE78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</w:p>
        </w:tc>
        <w:tc>
          <w:tcPr>
            <w:tcW w:w="4941" w:type="dxa"/>
            <w:vAlign w:val="center"/>
          </w:tcPr>
          <w:p w14:paraId="69A33BBF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reate class diagram, improve the design of game elements</w:t>
            </w:r>
          </w:p>
        </w:tc>
      </w:tr>
      <w:tr w:rsidR="00A15BCA" w:rsidRPr="00E37AC3" w14:paraId="16CF37EC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F985BE" w14:textId="0F29019F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38CBA1E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</w:tr>
      <w:tr w:rsidR="00A15BCA" w:rsidRPr="00E37AC3" w14:paraId="729686B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26A12324" w14:textId="332FE3F0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0ECDDDB8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rogress in coding game logic &amp; GUI</w:t>
            </w:r>
          </w:p>
        </w:tc>
      </w:tr>
      <w:tr w:rsidR="00A15BCA" w:rsidRPr="00E37AC3" w14:paraId="1FEDF43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3BA6FB3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  <w:vAlign w:val="center"/>
          </w:tcPr>
          <w:p w14:paraId="725BE471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</w:tr>
      <w:tr w:rsidR="00A15BCA" w:rsidRPr="00E37AC3" w14:paraId="755EAC6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06BE00BA" w14:textId="4F484A59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422E9BE3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ishing the game &amp; documents</w:t>
            </w:r>
          </w:p>
        </w:tc>
      </w:tr>
      <w:tr w:rsidR="00A15BCA" w:rsidRPr="00E37AC3" w14:paraId="07328A9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C0872C3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  <w:vAlign w:val="center"/>
          </w:tcPr>
          <w:p w14:paraId="7B27752F" w14:textId="77777777" w:rsidR="00A15BCA" w:rsidRPr="00E37AC3" w:rsidRDefault="00A15BCA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</w:tr>
    </w:tbl>
    <w:p w14:paraId="38FB0677" w14:textId="77777777" w:rsidR="001D461C" w:rsidRPr="00C04A30" w:rsidRDefault="001D461C" w:rsidP="001D461C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1133CDA3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942669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6"/>
    </w:p>
    <w:p w14:paraId="0B64A7DB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1D461C" w:rsidRPr="00E37AC3" w:rsidSect="001D461C">
          <w:footerReference w:type="default" r:id="rId10"/>
          <w:type w:val="continuous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2F883488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1754132F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0F70BA62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3</w:t>
      </w:r>
    </w:p>
    <w:p w14:paraId="72AAFFF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 GB</w:t>
      </w:r>
    </w:p>
    <w:p w14:paraId="25299F3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1.5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48CCB7CC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0B3F243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4261D66C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</w:t>
      </w:r>
      <w:r>
        <w:rPr>
          <w:rFonts w:ascii="Times New Roman" w:hAnsi="Times New Roman" w:cs="Times New Roman"/>
          <w:sz w:val="24"/>
          <w:szCs w:val="32"/>
        </w:rPr>
        <w:t>3</w:t>
      </w:r>
    </w:p>
    <w:p w14:paraId="3E6BBE3B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>
        <w:rPr>
          <w:rFonts w:ascii="Times New Roman" w:hAnsi="Times New Roman" w:cs="Times New Roman"/>
          <w:sz w:val="24"/>
          <w:szCs w:val="32"/>
        </w:rPr>
        <w:t>B</w:t>
      </w:r>
    </w:p>
    <w:p w14:paraId="466DC4D6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2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7C2512B1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1D461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464737B9" w14:textId="4E7263A9" w:rsidR="00C04A30" w:rsidRPr="00A15BCA" w:rsidRDefault="00C04A30" w:rsidP="00A15BCA">
      <w:pPr>
        <w:pStyle w:val="Heading1"/>
        <w:spacing w:before="60" w:after="60" w:line="288" w:lineRule="auto"/>
        <w:rPr>
          <w:rFonts w:ascii="Times New Roman" w:hAnsi="Times New Roman" w:cs="Times New Roman"/>
          <w:b/>
          <w:color w:val="FF0000"/>
          <w:sz w:val="40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942671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7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r>
        <w:rPr>
          <w:rFonts w:ascii="Times New Roman" w:hAnsi="Times New Roman" w:cs="Times New Roman"/>
          <w:sz w:val="24"/>
          <w:szCs w:val="32"/>
        </w:rPr>
        <w:t>Numpy, Pandas, PyQt5, Memory_Profiler</w:t>
      </w:r>
      <w:r w:rsidR="00C04A30">
        <w:rPr>
          <w:rFonts w:ascii="Times New Roman" w:hAnsi="Times New Roman" w:cs="Times New Roman"/>
          <w:sz w:val="24"/>
          <w:szCs w:val="32"/>
        </w:rPr>
        <w:t>, PyInstaller</w:t>
      </w:r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r>
        <w:rPr>
          <w:rFonts w:ascii="Times New Roman" w:hAnsi="Times New Roman" w:cs="Times New Roman"/>
          <w:sz w:val="24"/>
          <w:szCs w:val="32"/>
        </w:rPr>
        <w:t>os, sys, time, cProfile, logging</w:t>
      </w:r>
    </w:p>
    <w:p w14:paraId="6A3338ED" w14:textId="295EBECE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  <w:r w:rsidR="00921650">
        <w:rPr>
          <w:rFonts w:ascii="Times New Roman" w:hAnsi="Times New Roman" w:cs="Times New Roman"/>
          <w:sz w:val="24"/>
          <w:szCs w:val="32"/>
        </w:rPr>
        <w:t>3.5 +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AF3D87A" w14:textId="5FCFFD06" w:rsidR="00921650" w:rsidRPr="00921650" w:rsidRDefault="00C04A30" w:rsidP="009216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921650" w:rsidRPr="00921650" w:rsidSect="001D461C">
      <w:footerReference w:type="default" r:id="rId11"/>
      <w:type w:val="continuous"/>
      <w:pgSz w:w="11907" w:h="16840" w:code="9"/>
      <w:pgMar w:top="992" w:right="992" w:bottom="992" w:left="992" w:header="283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67BDE" w14:textId="77777777" w:rsidR="00540FFE" w:rsidRDefault="00540FFE" w:rsidP="00585826">
      <w:pPr>
        <w:spacing w:after="0" w:line="240" w:lineRule="auto"/>
      </w:pPr>
      <w:r>
        <w:separator/>
      </w:r>
    </w:p>
  </w:endnote>
  <w:endnote w:type="continuationSeparator" w:id="0">
    <w:p w14:paraId="604EB21C" w14:textId="77777777" w:rsidR="00540FFE" w:rsidRDefault="00540FFE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870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262F2AE4" w14:textId="77777777" w:rsidR="001D461C" w:rsidRPr="004F03AE" w:rsidRDefault="001D461C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7A8D3DBF" w14:textId="77777777" w:rsidR="001D461C" w:rsidRDefault="001D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39A5F" w14:textId="77777777" w:rsidR="00540FFE" w:rsidRDefault="00540FFE" w:rsidP="00585826">
      <w:pPr>
        <w:spacing w:after="0" w:line="240" w:lineRule="auto"/>
      </w:pPr>
      <w:r>
        <w:separator/>
      </w:r>
    </w:p>
  </w:footnote>
  <w:footnote w:type="continuationSeparator" w:id="0">
    <w:p w14:paraId="004A4804" w14:textId="77777777" w:rsidR="00540FFE" w:rsidRDefault="00540FFE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kwNK4FANFMWGYtAAAA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8707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461C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1005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47ED1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1E94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40FFE"/>
    <w:rsid w:val="00566276"/>
    <w:rsid w:val="0058209C"/>
    <w:rsid w:val="00585826"/>
    <w:rsid w:val="005A45A4"/>
    <w:rsid w:val="005B3FC8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90BAC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1650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15BCA"/>
    <w:rsid w:val="00A20C45"/>
    <w:rsid w:val="00A252F6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53CE7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44D2B"/>
    <w:rsid w:val="00C513BA"/>
    <w:rsid w:val="00C637D8"/>
    <w:rsid w:val="00C67AB0"/>
    <w:rsid w:val="00C70511"/>
    <w:rsid w:val="00C97C67"/>
    <w:rsid w:val="00CA3FEF"/>
    <w:rsid w:val="00CA6995"/>
    <w:rsid w:val="00CA6D4F"/>
    <w:rsid w:val="00CC39A2"/>
    <w:rsid w:val="00CD57BC"/>
    <w:rsid w:val="00CD69ED"/>
    <w:rsid w:val="00CE13A1"/>
    <w:rsid w:val="00CF0CE6"/>
    <w:rsid w:val="00CF55D6"/>
    <w:rsid w:val="00D01307"/>
    <w:rsid w:val="00D10F4E"/>
    <w:rsid w:val="00D12141"/>
    <w:rsid w:val="00D20574"/>
    <w:rsid w:val="00D25726"/>
    <w:rsid w:val="00D31E94"/>
    <w:rsid w:val="00D46ECF"/>
    <w:rsid w:val="00D51AFF"/>
    <w:rsid w:val="00D6727F"/>
    <w:rsid w:val="00D75CEE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ED5275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3</TotalTime>
  <Pages>6</Pages>
  <Words>968</Words>
  <Characters>552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Tom Pham</cp:lastModifiedBy>
  <cp:revision>164</cp:revision>
  <cp:lastPrinted>2021-06-02T06:27:00Z</cp:lastPrinted>
  <dcterms:created xsi:type="dcterms:W3CDTF">2019-12-22T13:07:00Z</dcterms:created>
  <dcterms:modified xsi:type="dcterms:W3CDTF">2021-07-20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